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4EBC" w:rsidRPr="006B4CD5" w:rsidRDefault="000216DC" w:rsidP="004D04AB">
      <w:pPr>
        <w:jc w:val="center"/>
        <w:rPr>
          <w:rFonts w:cs="Simplified Arabic"/>
          <w:b/>
          <w:bCs/>
          <w:sz w:val="36"/>
          <w:szCs w:val="36"/>
          <w:rtl/>
        </w:rPr>
      </w:pPr>
      <w:bookmarkStart w:id="0" w:name="_GoBack"/>
      <w:bookmarkEnd w:id="0"/>
      <w:r w:rsidRPr="006B4CD5">
        <w:rPr>
          <w:rFonts w:cs="Simplified Arabic" w:hint="cs"/>
          <w:b/>
          <w:bCs/>
          <w:sz w:val="36"/>
          <w:szCs w:val="36"/>
          <w:rtl/>
        </w:rPr>
        <w:t xml:space="preserve">الاحصاء الفلسطيني: </w:t>
      </w:r>
      <w:r w:rsidR="004D04AB" w:rsidRPr="006B4CD5">
        <w:rPr>
          <w:rFonts w:cs="Simplified Arabic" w:hint="cs"/>
          <w:b/>
          <w:bCs/>
          <w:sz w:val="36"/>
          <w:szCs w:val="36"/>
          <w:rtl/>
        </w:rPr>
        <w:t>807 آلاف فرد ما زالوا يقيمون في محافظتي غزة وشمال غزة</w:t>
      </w:r>
    </w:p>
    <w:p w:rsidR="004D04AB" w:rsidRDefault="004D04AB" w:rsidP="00AE11A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E3234C" w:rsidRPr="006B4CD5" w:rsidRDefault="00C867DF" w:rsidP="00BD16AD">
      <w:pPr>
        <w:jc w:val="both"/>
        <w:rPr>
          <w:rFonts w:ascii="Simplified Arabic" w:hAnsi="Simplified Arabic" w:cs="Simplified Arabic" w:hint="cs"/>
          <w:sz w:val="28"/>
          <w:szCs w:val="28"/>
          <w:rtl/>
        </w:rPr>
      </w:pP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لا يزال </w:t>
      </w:r>
      <w:r w:rsidR="00CB123F" w:rsidRPr="006B4CD5">
        <w:rPr>
          <w:rFonts w:ascii="Simplified Arabic" w:hAnsi="Simplified Arabic" w:cs="Simplified Arabic" w:hint="cs"/>
          <w:sz w:val="28"/>
          <w:szCs w:val="28"/>
          <w:rtl/>
        </w:rPr>
        <w:t>الفلسطينيو</w:t>
      </w:r>
      <w:r w:rsidR="00CB123F" w:rsidRPr="006B4CD5">
        <w:rPr>
          <w:rFonts w:ascii="Simplified Arabic" w:hAnsi="Simplified Arabic" w:cs="Simplified Arabic" w:hint="eastAsia"/>
          <w:sz w:val="28"/>
          <w:szCs w:val="28"/>
          <w:rtl/>
        </w:rPr>
        <w:t>ن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>يقيمون في محافظتي غزة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>وشمال غزة والتي تشمل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تجمعات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(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أم النصر-القرية البدوية، بيت لاهيا، بيت حانون، جباليا ومخيمها، مخيم الشاطئ، مدينة غزة، مدينة الزهراء، المغراقة، وجحر الديك) 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>بالرغم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من البطش الذي </w:t>
      </w:r>
      <w:r w:rsidR="00BD16AD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يمارسه الاحتلال الإسرائيلي 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من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قتل </w:t>
      </w:r>
      <w:r w:rsidR="00E3234C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للمدنيين وتدمير 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>للمباني السكنية فوق رؤوس ساكنيها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،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E3234C" w:rsidRPr="006B4CD5">
        <w:rPr>
          <w:rFonts w:ascii="Simplified Arabic" w:hAnsi="Simplified Arabic" w:cs="Simplified Arabic" w:hint="cs"/>
          <w:sz w:val="28"/>
          <w:szCs w:val="28"/>
          <w:rtl/>
        </w:rPr>
        <w:t>ول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كافة المرافق المدنية من 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>مستشفيات ومدارس</w:t>
      </w:r>
      <w:r w:rsidR="00E2259B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ودور عبادة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و</w:t>
      </w:r>
      <w:r w:rsidR="002A1D02" w:rsidRPr="006B4CD5">
        <w:rPr>
          <w:rFonts w:ascii="Simplified Arabic" w:hAnsi="Simplified Arabic" w:cs="Simplified Arabic" w:hint="cs"/>
          <w:sz w:val="28"/>
          <w:szCs w:val="28"/>
          <w:rtl/>
        </w:rPr>
        <w:t>مخابز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E2259B" w:rsidRPr="006B4CD5">
        <w:rPr>
          <w:rFonts w:ascii="Simplified Arabic" w:hAnsi="Simplified Arabic" w:cs="Simplified Arabic" w:hint="cs"/>
          <w:sz w:val="28"/>
          <w:szCs w:val="28"/>
          <w:rtl/>
        </w:rPr>
        <w:t>ومنشآت.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>.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الخ.  </w:t>
      </w:r>
    </w:p>
    <w:p w:rsidR="00E2259B" w:rsidRPr="006B4CD5" w:rsidRDefault="00E2259B" w:rsidP="00655367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</w:p>
    <w:p w:rsidR="003421C1" w:rsidRPr="006B4CD5" w:rsidRDefault="00B34CED" w:rsidP="00E2259B">
      <w:pPr>
        <w:jc w:val="both"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6B4CD5">
        <w:rPr>
          <w:rFonts w:ascii="Simplified Arabic" w:hAnsi="Simplified Arabic" w:cs="Simplified Arabic" w:hint="cs"/>
          <w:sz w:val="28"/>
          <w:szCs w:val="28"/>
          <w:rtl/>
        </w:rPr>
        <w:t>وعليه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>،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فقد </w:t>
      </w:r>
      <w:r w:rsidR="00E3234C" w:rsidRPr="006B4CD5">
        <w:rPr>
          <w:rFonts w:ascii="Simplified Arabic" w:hAnsi="Simplified Arabic" w:cs="Simplified Arabic" w:hint="cs"/>
          <w:sz w:val="28"/>
          <w:szCs w:val="28"/>
          <w:rtl/>
        </w:rPr>
        <w:t>ق</w:t>
      </w:r>
      <w:r w:rsidR="00E2259B" w:rsidRPr="006B4CD5">
        <w:rPr>
          <w:rFonts w:ascii="Simplified Arabic" w:hAnsi="Simplified Arabic" w:cs="Simplified Arabic" w:hint="cs"/>
          <w:sz w:val="28"/>
          <w:szCs w:val="28"/>
          <w:rtl/>
        </w:rPr>
        <w:t>ُ</w:t>
      </w:r>
      <w:r w:rsidR="00E3234C" w:rsidRPr="006B4CD5">
        <w:rPr>
          <w:rFonts w:ascii="Simplified Arabic" w:hAnsi="Simplified Arabic" w:cs="Simplified Arabic" w:hint="cs"/>
          <w:sz w:val="28"/>
          <w:szCs w:val="28"/>
          <w:rtl/>
        </w:rPr>
        <w:t>در</w:t>
      </w:r>
      <w:r w:rsidR="00BB6AF8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عدد السكان المقيمين في </w:t>
      </w:r>
      <w:r w:rsidR="006839FB" w:rsidRPr="006B4CD5">
        <w:rPr>
          <w:rFonts w:ascii="Simplified Arabic" w:hAnsi="Simplified Arabic" w:cs="Simplified Arabic" w:hint="cs"/>
          <w:sz w:val="28"/>
          <w:szCs w:val="28"/>
          <w:rtl/>
        </w:rPr>
        <w:t>محافظتي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غزة و</w:t>
      </w:r>
      <w:r w:rsidR="0047038A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شمال </w:t>
      </w:r>
      <w:r w:rsidR="004D04AB" w:rsidRPr="006B4CD5">
        <w:rPr>
          <w:rFonts w:ascii="Simplified Arabic" w:hAnsi="Simplified Arabic" w:cs="Simplified Arabic" w:hint="cs"/>
          <w:sz w:val="28"/>
          <w:szCs w:val="28"/>
          <w:rtl/>
        </w:rPr>
        <w:t>غزة حتى مساء 11/11/2023 بـــ</w:t>
      </w:r>
      <w:r w:rsidR="00AE11A8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706A00" w:rsidRPr="006B4CD5">
        <w:rPr>
          <w:rFonts w:ascii="Simplified Arabic" w:hAnsi="Simplified Arabic" w:cs="Simplified Arabic"/>
          <w:sz w:val="28"/>
          <w:szCs w:val="28"/>
        </w:rPr>
        <w:t>807</w:t>
      </w:r>
      <w:r w:rsidR="00BB6AF8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CB123F" w:rsidRPr="006B4CD5">
        <w:rPr>
          <w:rFonts w:ascii="Simplified Arabic" w:hAnsi="Simplified Arabic" w:cs="Simplified Arabic" w:hint="cs"/>
          <w:sz w:val="28"/>
          <w:szCs w:val="28"/>
          <w:rtl/>
        </w:rPr>
        <w:t>الاف</w:t>
      </w:r>
      <w:r w:rsidR="00BB6AF8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فرد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>اً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يمثلون نحو</w:t>
      </w:r>
      <w:r w:rsidR="00BB6AF8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706A00" w:rsidRPr="006B4CD5">
        <w:rPr>
          <w:rFonts w:ascii="Simplified Arabic" w:hAnsi="Simplified Arabic" w:cs="Simplified Arabic"/>
          <w:sz w:val="28"/>
          <w:szCs w:val="28"/>
        </w:rPr>
        <w:t>152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</w:t>
      </w:r>
      <w:r w:rsidR="00BB6AF8" w:rsidRPr="006B4CD5">
        <w:rPr>
          <w:rFonts w:ascii="Simplified Arabic" w:hAnsi="Simplified Arabic" w:cs="Simplified Arabic" w:hint="cs"/>
          <w:sz w:val="28"/>
          <w:szCs w:val="28"/>
          <w:rtl/>
        </w:rPr>
        <w:t>ألف أسر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>ة</w:t>
      </w:r>
      <w:r w:rsidR="008F5B2D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، وذلك </w:t>
      </w:r>
      <w:r w:rsidR="00BB6AF8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من أصل </w:t>
      </w:r>
      <w:r w:rsidR="0047038A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1.2 مليون </w:t>
      </w:r>
      <w:r w:rsidR="006B4026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فلسطيني كانوا يقيمون في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تلك المحافظات </w:t>
      </w:r>
      <w:r w:rsidR="003C47D9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(منهم 448 الف في 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محافظة شمال غزة، </w:t>
      </w:r>
      <w:r w:rsidR="003C47D9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و754 الف في محافظة غزة) 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وذلك </w:t>
      </w:r>
      <w:r w:rsidR="006B4026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عشية 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عدوان الاحتلال على القطاع،</w:t>
      </w:r>
      <w:r w:rsidR="004A1144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أ</w:t>
      </w:r>
      <w:r w:rsidR="000F4DFA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ي 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أ</w:t>
      </w:r>
      <w:r w:rsidR="000F4DFA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ن نحو ثلثي سكان </w:t>
      </w:r>
      <w:r w:rsidR="00E2259B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محافظتي الشمال </w:t>
      </w:r>
      <w:r w:rsidR="000F4DFA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ما زالوا </w:t>
      </w:r>
      <w:r w:rsidR="00C718E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يقيمون </w:t>
      </w:r>
      <w:r w:rsidR="000F4DFA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في مناطق شمال القطاع، في حين نزح نحو ثلث سكان 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محافظتي الشمال</w:t>
      </w:r>
      <w:r w:rsidR="00E310EC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أي ما يقارب 400 الف نسمة</w:t>
      </w:r>
      <w:r w:rsidR="000F4DFA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الى محافظات وسط وجنوب قطاع غزة (دير البلح، خانيونس، رفح)</w:t>
      </w:r>
      <w:r w:rsidR="00DD12F2" w:rsidRPr="006B4CD5">
        <w:rPr>
          <w:rFonts w:ascii="Simplified Arabic" w:hAnsi="Simplified Arabic" w:cs="Simplified Arabic"/>
          <w:color w:val="000000"/>
          <w:sz w:val="28"/>
          <w:szCs w:val="28"/>
        </w:rPr>
        <w:t xml:space="preserve"> </w:t>
      </w:r>
      <w:r w:rsidR="00DD12F2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ليكون عدد </w:t>
      </w:r>
      <w:r w:rsidR="00E2259B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المقيمين</w:t>
      </w:r>
      <w:r w:rsidR="00031EDB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حالياً في محافظات وسط وجنوب القطاع 1.43 مليون</w:t>
      </w:r>
      <w:r w:rsidR="00655367" w:rsidRPr="006B4CD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نسمة.</w:t>
      </w:r>
    </w:p>
    <w:p w:rsidR="000216DC" w:rsidRPr="006B4CD5" w:rsidRDefault="000216DC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8"/>
          <w:szCs w:val="28"/>
          <w:rtl/>
        </w:rPr>
      </w:pPr>
    </w:p>
    <w:p w:rsidR="004D04AB" w:rsidRPr="006B4CD5" w:rsidRDefault="004D04AB" w:rsidP="00655367">
      <w:pPr>
        <w:jc w:val="both"/>
        <w:rPr>
          <w:rFonts w:ascii="Simplified Arabic" w:hAnsi="Simplified Arabic" w:cs="Simplified Arabic"/>
          <w:sz w:val="28"/>
          <w:szCs w:val="28"/>
          <w:rtl/>
        </w:rPr>
      </w:pP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لقد عمل الجهاز المركزي للإحصاء الفلسطيني على اعداد تقديرات لأعداد المواطنين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المقيمين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في محافظتي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غزة وشمال غ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زة وفق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أ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سس تستند على مجموعة بيانات فعلية رصدت الواقع في قطاع غزة قبل وأثناء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العدوان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على القطاع الصامد باستخدام بيانات شركات الاتصالات الفلسطينية ووزارة الاتصالات وتكنولوجيا المعلومات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،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ومسح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إنفاق</w:t>
      </w:r>
      <w:r w:rsidRPr="006B4CD5">
        <w:rPr>
          <w:rFonts w:ascii="Simplified Arabic" w:hAnsi="Simplified Arabic" w:cs="Simplified Arabic" w:hint="cs"/>
          <w:sz w:val="28"/>
          <w:szCs w:val="28"/>
          <w:rtl/>
        </w:rPr>
        <w:t xml:space="preserve"> واستهلاك الأسرة الفلسطيني (للأرباع الثلاث الأولى) من العام 2023، والمسح الأسري لتكنولوجيا المعلومات والاتصالات (الربع الثالث) من العام 2023، بالإضافة الى </w:t>
      </w:r>
      <w:r w:rsidR="00655367" w:rsidRPr="006B4CD5">
        <w:rPr>
          <w:rFonts w:ascii="Simplified Arabic" w:hAnsi="Simplified Arabic" w:cs="Simplified Arabic" w:hint="cs"/>
          <w:sz w:val="28"/>
          <w:szCs w:val="28"/>
          <w:rtl/>
        </w:rPr>
        <w:t>الاسقاطات السكانية.</w:t>
      </w:r>
    </w:p>
    <w:p w:rsidR="00BD6616" w:rsidRPr="006B4CD5" w:rsidRDefault="00BD6616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8"/>
          <w:szCs w:val="28"/>
          <w:rtl/>
        </w:rPr>
      </w:pPr>
    </w:p>
    <w:p w:rsidR="00BD6616" w:rsidRPr="000216DC" w:rsidRDefault="00BD6616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:rsidR="00184555" w:rsidRPr="00184555" w:rsidRDefault="00184555" w:rsidP="00184555">
      <w:pPr>
        <w:pStyle w:val="BodyText2"/>
        <w:spacing w:after="0" w:line="240" w:lineRule="auto"/>
        <w:jc w:val="both"/>
        <w:rPr>
          <w:rFonts w:cs="Simplified Arabic"/>
          <w:sz w:val="12"/>
          <w:szCs w:val="12"/>
          <w:rtl/>
        </w:rPr>
      </w:pPr>
    </w:p>
    <w:p w:rsidR="003421C1" w:rsidRDefault="003604BC" w:rsidP="00BD6616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5252C1">
        <w:rPr>
          <w:rFonts w:cs="Simplified Arabic"/>
          <w:noProof/>
          <w:sz w:val="20"/>
          <w:szCs w:val="20"/>
          <w:lang w:eastAsia="en-US"/>
        </w:rPr>
        <w:drawing>
          <wp:inline distT="0" distB="0" distL="0" distR="0">
            <wp:extent cx="920115" cy="1273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115" cy="127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616" w:rsidRPr="003421C1" w:rsidRDefault="00BD6616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BD6616" w:rsidRPr="003421C1" w:rsidSect="00BD6616">
      <w:footerReference w:type="even" r:id="rId9"/>
      <w:footerReference w:type="default" r:id="rId10"/>
      <w:pgSz w:w="11907" w:h="16840" w:code="9"/>
      <w:pgMar w:top="1134" w:right="851" w:bottom="567" w:left="851" w:header="284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C10" w:rsidRDefault="00153C10">
      <w:r>
        <w:separator/>
      </w:r>
    </w:p>
  </w:endnote>
  <w:endnote w:type="continuationSeparator" w:id="0">
    <w:p w:rsidR="00153C10" w:rsidRDefault="00153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4995" w:rsidRDefault="00DF0A2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4995" w:rsidRDefault="00DF0A2B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221253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C10" w:rsidRDefault="00153C10">
      <w:r>
        <w:separator/>
      </w:r>
    </w:p>
  </w:footnote>
  <w:footnote w:type="continuationSeparator" w:id="0">
    <w:p w:rsidR="00153C10" w:rsidRDefault="00153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ar-SA" w:vendorID="64" w:dllVersion="4096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4D67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6DC"/>
    <w:rsid w:val="0002170B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1EDB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7BF"/>
    <w:rsid w:val="0005498F"/>
    <w:rsid w:val="00055BF4"/>
    <w:rsid w:val="000568F4"/>
    <w:rsid w:val="00056AAD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606C"/>
    <w:rsid w:val="000E7D2B"/>
    <w:rsid w:val="000E7E44"/>
    <w:rsid w:val="000F088E"/>
    <w:rsid w:val="000F1BCE"/>
    <w:rsid w:val="000F22A6"/>
    <w:rsid w:val="000F2FB5"/>
    <w:rsid w:val="000F3DFD"/>
    <w:rsid w:val="000F40FE"/>
    <w:rsid w:val="000F4DFA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8B3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74F"/>
    <w:rsid w:val="00150C49"/>
    <w:rsid w:val="00151251"/>
    <w:rsid w:val="001515E6"/>
    <w:rsid w:val="00152D9F"/>
    <w:rsid w:val="001530F6"/>
    <w:rsid w:val="00153434"/>
    <w:rsid w:val="00153C10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55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253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D95"/>
    <w:rsid w:val="002962AE"/>
    <w:rsid w:val="00297FDE"/>
    <w:rsid w:val="002A1898"/>
    <w:rsid w:val="002A1B84"/>
    <w:rsid w:val="002A1D02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0F6F"/>
    <w:rsid w:val="002E105C"/>
    <w:rsid w:val="002E1367"/>
    <w:rsid w:val="002E158B"/>
    <w:rsid w:val="002E1987"/>
    <w:rsid w:val="002E1DC8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4BF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4BC"/>
    <w:rsid w:val="00360A96"/>
    <w:rsid w:val="003634BA"/>
    <w:rsid w:val="00363E46"/>
    <w:rsid w:val="00364F3A"/>
    <w:rsid w:val="00365300"/>
    <w:rsid w:val="003679F7"/>
    <w:rsid w:val="003705AE"/>
    <w:rsid w:val="00370C40"/>
    <w:rsid w:val="003713DE"/>
    <w:rsid w:val="0037224A"/>
    <w:rsid w:val="00372CDA"/>
    <w:rsid w:val="0037388A"/>
    <w:rsid w:val="0037395B"/>
    <w:rsid w:val="003740C3"/>
    <w:rsid w:val="003745AF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3AC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7D9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2ED"/>
    <w:rsid w:val="00466FF8"/>
    <w:rsid w:val="004670F4"/>
    <w:rsid w:val="0047038A"/>
    <w:rsid w:val="00470491"/>
    <w:rsid w:val="00470A13"/>
    <w:rsid w:val="0047127C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5873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44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4AB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33BC"/>
    <w:rsid w:val="005042F3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2C1"/>
    <w:rsid w:val="005254B8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032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5367"/>
    <w:rsid w:val="00656B5D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32A1"/>
    <w:rsid w:val="006839FB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026"/>
    <w:rsid w:val="006B49F8"/>
    <w:rsid w:val="006B4CD5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757"/>
    <w:rsid w:val="00704C0F"/>
    <w:rsid w:val="0070553B"/>
    <w:rsid w:val="00705716"/>
    <w:rsid w:val="0070580E"/>
    <w:rsid w:val="00706701"/>
    <w:rsid w:val="00706A00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17E03"/>
    <w:rsid w:val="007201A8"/>
    <w:rsid w:val="00720AAA"/>
    <w:rsid w:val="00720AE0"/>
    <w:rsid w:val="00720BE6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AAC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179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401E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6EA7"/>
    <w:rsid w:val="00867029"/>
    <w:rsid w:val="008670FC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1C1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165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78"/>
    <w:rsid w:val="008F1EE6"/>
    <w:rsid w:val="008F1F76"/>
    <w:rsid w:val="008F2A45"/>
    <w:rsid w:val="008F2FE4"/>
    <w:rsid w:val="008F4942"/>
    <w:rsid w:val="008F5461"/>
    <w:rsid w:val="008F5B2D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146F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303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2E32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0D31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5FCC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0E6B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1A8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4CED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D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AF8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6AD"/>
    <w:rsid w:val="00BD1964"/>
    <w:rsid w:val="00BD2522"/>
    <w:rsid w:val="00BD2626"/>
    <w:rsid w:val="00BD2DDD"/>
    <w:rsid w:val="00BD3482"/>
    <w:rsid w:val="00BD63F9"/>
    <w:rsid w:val="00BD6616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3FE2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4EBC"/>
    <w:rsid w:val="00C5537E"/>
    <w:rsid w:val="00C55827"/>
    <w:rsid w:val="00C559B0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8E7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7DF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123F"/>
    <w:rsid w:val="00CB3526"/>
    <w:rsid w:val="00CB3AC9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47E"/>
    <w:rsid w:val="00CF38F5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A99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0E70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400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2F2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8CC"/>
    <w:rsid w:val="00DF077E"/>
    <w:rsid w:val="00DF0A1F"/>
    <w:rsid w:val="00DF0A2B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59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10EC"/>
    <w:rsid w:val="00E321EC"/>
    <w:rsid w:val="00E3234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47436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133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41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4A78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13B0CEE-4F3A-4AB3-B04E-CFB45E56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link w:val="BodyText"/>
    <w:semiHidden/>
    <w:rsid w:val="008E26F9"/>
    <w:rPr>
      <w:rFonts w:cs="Simplified Arabic"/>
      <w:snapToGrid w:val="0"/>
    </w:rPr>
  </w:style>
  <w:style w:type="paragraph" w:styleId="Revision">
    <w:name w:val="Revision"/>
    <w:hidden/>
    <w:uiPriority w:val="99"/>
    <w:semiHidden/>
    <w:rsid w:val="002E1DC8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E832E-81F9-41A5-886B-577B5C773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subject/>
  <dc:creator>kakhalid</dc:creator>
  <cp:keywords/>
  <cp:lastModifiedBy>Mohammad Sahmoud</cp:lastModifiedBy>
  <cp:revision>2</cp:revision>
  <cp:lastPrinted>2023-11-16T11:24:00Z</cp:lastPrinted>
  <dcterms:created xsi:type="dcterms:W3CDTF">2023-11-16T14:58:00Z</dcterms:created>
  <dcterms:modified xsi:type="dcterms:W3CDTF">2023-11-16T14:58:00Z</dcterms:modified>
</cp:coreProperties>
</file>